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0FF3E4" w14:textId="77777777" w:rsidR="008C6A6A" w:rsidRDefault="008C6A6A" w:rsidP="008C6A6A">
      <w:pPr>
        <w:pStyle w:val="Heading1"/>
      </w:pPr>
      <w:r>
        <w:t>Question I</w:t>
      </w:r>
    </w:p>
    <w:p w14:paraId="170C740E" w14:textId="77777777" w:rsidR="00CF7E05" w:rsidRDefault="002C1BA2" w:rsidP="002C1BA2">
      <w:pPr>
        <w:jc w:val="center"/>
      </w:pPr>
      <w:r>
        <w:rPr>
          <w:noProof/>
          <w:lang w:val="fr-FR" w:eastAsia="fr-FR"/>
        </w:rPr>
        <w:drawing>
          <wp:inline distT="0" distB="0" distL="0" distR="0" wp14:anchorId="00DE6206" wp14:editId="6E6320EC">
            <wp:extent cx="6720803" cy="2341683"/>
            <wp:effectExtent l="0" t="0" r="4445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l="7235" t="32045" r="23880" b="25286"/>
                    <a:stretch/>
                  </pic:blipFill>
                  <pic:spPr bwMode="auto">
                    <a:xfrm>
                      <a:off x="0" y="0"/>
                      <a:ext cx="6768010" cy="235813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3CD0B3C" w14:textId="77777777" w:rsidR="008C6A6A" w:rsidRDefault="008C6A6A" w:rsidP="008C6A6A">
      <w:pPr>
        <w:pStyle w:val="Heading1"/>
      </w:pPr>
      <w:r>
        <w:t>Question II</w:t>
      </w:r>
    </w:p>
    <w:p w14:paraId="7C34E7F1" w14:textId="77777777" w:rsidR="007F18EB" w:rsidRPr="00C27D2F" w:rsidRDefault="007F18EB" w:rsidP="008C6A6A">
      <w:pPr>
        <w:pStyle w:val="Question"/>
        <w:numPr>
          <w:ilvl w:val="0"/>
          <w:numId w:val="0"/>
        </w:numPr>
        <w:ind w:left="357" w:hanging="357"/>
        <w:rPr>
          <w:rFonts w:asciiTheme="majorBidi" w:hAnsiTheme="majorBidi" w:cstheme="majorBidi"/>
        </w:rPr>
      </w:pPr>
      <w:r w:rsidRPr="00C27D2F">
        <w:rPr>
          <w:rFonts w:asciiTheme="majorBidi" w:hAnsiTheme="majorBidi" w:cstheme="majorBidi"/>
        </w:rPr>
        <w:t>Extract the class diagram corresponding to the following sequence diagram.</w:t>
      </w:r>
    </w:p>
    <w:p w14:paraId="14B2FF04" w14:textId="77777777" w:rsidR="007F18EB" w:rsidRPr="005E37D7" w:rsidRDefault="007F18EB" w:rsidP="007F18EB">
      <w:pPr>
        <w:pStyle w:val="Question"/>
        <w:numPr>
          <w:ilvl w:val="0"/>
          <w:numId w:val="0"/>
        </w:numPr>
        <w:ind w:left="357" w:hanging="357"/>
      </w:pPr>
    </w:p>
    <w:p w14:paraId="31EDF6AC" w14:textId="77777777" w:rsidR="007F18EB" w:rsidRDefault="007F18EB" w:rsidP="007F18EB">
      <w:pPr>
        <w:rPr>
          <w:rFonts w:asciiTheme="majorBidi" w:hAnsiTheme="majorBidi" w:cstheme="majorBidi"/>
        </w:rPr>
      </w:pPr>
      <w:r w:rsidRPr="005E37D7">
        <w:rPr>
          <w:noProof/>
          <w:lang w:val="fr-FR" w:eastAsia="fr-FR"/>
        </w:rPr>
        <w:drawing>
          <wp:inline distT="0" distB="0" distL="0" distR="0" wp14:anchorId="6BF2E609" wp14:editId="606FC6A7">
            <wp:extent cx="6699986" cy="2724150"/>
            <wp:effectExtent l="0" t="0" r="5715" b="0"/>
            <wp:docPr id="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/>
                    <a:srcRect t="9445"/>
                    <a:stretch/>
                  </pic:blipFill>
                  <pic:spPr bwMode="auto">
                    <a:xfrm>
                      <a:off x="0" y="0"/>
                      <a:ext cx="6706517" cy="27268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11D037F" w14:textId="77777777" w:rsidR="007F18EB" w:rsidRDefault="007F18EB" w:rsidP="007F18EB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br w:type="page"/>
      </w:r>
    </w:p>
    <w:p w14:paraId="211BDEE7" w14:textId="77777777" w:rsidR="008C6A6A" w:rsidRDefault="008C6A6A" w:rsidP="008C6A6A">
      <w:pPr>
        <w:pStyle w:val="Heading1"/>
      </w:pPr>
      <w:r>
        <w:lastRenderedPageBreak/>
        <w:t>Question III</w:t>
      </w:r>
    </w:p>
    <w:p w14:paraId="45430D7F" w14:textId="77777777" w:rsidR="007F18EB" w:rsidRPr="00C27D2F" w:rsidRDefault="007F18EB" w:rsidP="008C6A6A">
      <w:pPr>
        <w:pStyle w:val="Question"/>
        <w:numPr>
          <w:ilvl w:val="0"/>
          <w:numId w:val="0"/>
        </w:numPr>
        <w:rPr>
          <w:rFonts w:asciiTheme="majorBidi" w:hAnsiTheme="majorBidi" w:cstheme="majorBidi"/>
        </w:rPr>
      </w:pPr>
      <w:r w:rsidRPr="00C27D2F">
        <w:rPr>
          <w:rFonts w:asciiTheme="majorBidi" w:hAnsiTheme="majorBidi" w:cstheme="majorBidi"/>
        </w:rPr>
        <w:t>Extract the class diagram corresponding to the following sequence diagram.</w:t>
      </w:r>
    </w:p>
    <w:p w14:paraId="3869A937" w14:textId="77777777" w:rsidR="007F18EB" w:rsidRDefault="007F18EB" w:rsidP="007F18EB">
      <w:pPr>
        <w:rPr>
          <w:rFonts w:asciiTheme="majorBidi" w:hAnsiTheme="majorBidi" w:cstheme="majorBidi"/>
        </w:rPr>
      </w:pPr>
      <w:r>
        <w:rPr>
          <w:noProof/>
          <w:lang w:val="fr-FR" w:eastAsia="fr-FR"/>
        </w:rPr>
        <w:drawing>
          <wp:inline distT="0" distB="0" distL="0" distR="0" wp14:anchorId="3B24D759" wp14:editId="0F6653A4">
            <wp:extent cx="7709363" cy="6542016"/>
            <wp:effectExtent l="0" t="6985" r="0" b="0"/>
            <wp:docPr id="3" name="Picture 3" descr="C:\Users\Kamal\AppData\Local\Microsoft\Windows\INetCache\Content.Word\New-Online-Examination-Sequence-Diagram-Templat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Kamal\AppData\Local\Microsoft\Windows\INetCache\Content.Word\New-Online-Examination-Sequence-Diagram-Template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7715577" cy="65472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8D61EC" w14:textId="4010048A" w:rsidR="006E5984" w:rsidRDefault="006E5984" w:rsidP="006E5984">
      <w:pPr>
        <w:pStyle w:val="Heading1"/>
      </w:pPr>
      <w:r>
        <w:lastRenderedPageBreak/>
        <w:t>Question I</w:t>
      </w:r>
      <w:r w:rsidR="00626C11">
        <w:t>V</w:t>
      </w:r>
    </w:p>
    <w:p w14:paraId="72F26463" w14:textId="77777777" w:rsidR="006E5984" w:rsidRDefault="006E5984" w:rsidP="007F18EB">
      <w:pPr>
        <w:rPr>
          <w:color w:val="000000"/>
          <w:sz w:val="27"/>
          <w:szCs w:val="27"/>
        </w:rPr>
      </w:pPr>
      <w:r>
        <w:rPr>
          <w:color w:val="000000"/>
          <w:sz w:val="27"/>
          <w:szCs w:val="27"/>
        </w:rPr>
        <w:t> Name the four numbered elements in this diagram:</w:t>
      </w:r>
      <w:r>
        <w:rPr>
          <w:color w:val="000000"/>
          <w:sz w:val="27"/>
          <w:szCs w:val="27"/>
        </w:rPr>
        <w:br/>
      </w:r>
      <w:r>
        <w:rPr>
          <w:color w:val="000000"/>
          <w:sz w:val="27"/>
          <w:szCs w:val="27"/>
        </w:rPr>
        <w:br/>
      </w:r>
    </w:p>
    <w:p w14:paraId="58021902" w14:textId="77777777" w:rsidR="006E5984" w:rsidRDefault="006E5984" w:rsidP="007F18EB">
      <w:pPr>
        <w:rPr>
          <w:color w:val="000000"/>
          <w:sz w:val="27"/>
          <w:szCs w:val="27"/>
        </w:rPr>
      </w:pPr>
      <w:r>
        <w:rPr>
          <w:noProof/>
          <w:lang w:val="fr-FR" w:eastAsia="fr-FR"/>
        </w:rPr>
        <w:drawing>
          <wp:inline distT="0" distB="0" distL="0" distR="0" wp14:anchorId="63A37A0A" wp14:editId="118DCC12">
            <wp:extent cx="4810760" cy="3229610"/>
            <wp:effectExtent l="0" t="0" r="8890" b="8890"/>
            <wp:docPr id="5" name="Picture 5" descr="diagra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iagram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0760" cy="32296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877B4D" w14:textId="77777777" w:rsidR="00626C11" w:rsidRDefault="00626C11">
      <w:pPr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</w:pPr>
      <w:r>
        <w:br w:type="page"/>
      </w:r>
    </w:p>
    <w:p w14:paraId="54A801B5" w14:textId="418AEFFC" w:rsidR="006E5984" w:rsidRDefault="006E5984" w:rsidP="006E5984">
      <w:pPr>
        <w:pStyle w:val="Heading1"/>
      </w:pPr>
      <w:r>
        <w:lastRenderedPageBreak/>
        <w:t>Question V</w:t>
      </w:r>
    </w:p>
    <w:p w14:paraId="4C5667FA" w14:textId="77777777" w:rsidR="006E5984" w:rsidRDefault="006E5984" w:rsidP="006E5984">
      <w:pPr>
        <w:rPr>
          <w:color w:val="000000"/>
          <w:sz w:val="27"/>
          <w:szCs w:val="27"/>
        </w:rPr>
      </w:pPr>
      <w:r>
        <w:rPr>
          <w:color w:val="000000"/>
          <w:sz w:val="27"/>
          <w:szCs w:val="27"/>
        </w:rPr>
        <w:t>Identify the errors in notation in this diagram:</w:t>
      </w:r>
      <w:r>
        <w:rPr>
          <w:color w:val="000000"/>
          <w:sz w:val="27"/>
          <w:szCs w:val="27"/>
        </w:rPr>
        <w:br/>
      </w:r>
    </w:p>
    <w:p w14:paraId="29DFB8E3" w14:textId="77777777" w:rsidR="006E5984" w:rsidRDefault="006E5984" w:rsidP="006E5984">
      <w:pPr>
        <w:rPr>
          <w:color w:val="000000"/>
          <w:sz w:val="27"/>
          <w:szCs w:val="27"/>
        </w:rPr>
      </w:pPr>
    </w:p>
    <w:p w14:paraId="06C4B8DB" w14:textId="77777777" w:rsidR="006E5984" w:rsidRDefault="006E5984" w:rsidP="004C0267">
      <w:pPr>
        <w:rPr>
          <w:color w:val="000000"/>
          <w:sz w:val="27"/>
          <w:szCs w:val="27"/>
        </w:rPr>
      </w:pPr>
      <w:r>
        <w:rPr>
          <w:color w:val="000000"/>
          <w:sz w:val="27"/>
          <w:szCs w:val="27"/>
        </w:rPr>
        <w:br/>
      </w:r>
      <w:r>
        <w:rPr>
          <w:noProof/>
          <w:lang w:val="fr-FR" w:eastAsia="fr-FR"/>
        </w:rPr>
        <w:drawing>
          <wp:inline distT="0" distB="0" distL="0" distR="0" wp14:anchorId="774F652A" wp14:editId="3BE8F0FF">
            <wp:extent cx="5887963" cy="5887963"/>
            <wp:effectExtent l="0" t="0" r="0" b="0"/>
            <wp:docPr id="8" name="Picture 8" descr="http://users.csc.calpoly.edu/~jdalbey/305/Labs/SequenceDiagramError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http://users.csc.calpoly.edu/~jdalbey/305/Labs/SequenceDiagramErrors.jp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93151" cy="58931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F45B9C" w14:textId="77777777" w:rsidR="006E5984" w:rsidRDefault="006E5984" w:rsidP="006E5984">
      <w:pPr>
        <w:rPr>
          <w:color w:val="000000"/>
          <w:sz w:val="27"/>
          <w:szCs w:val="27"/>
        </w:rPr>
      </w:pPr>
    </w:p>
    <w:p w14:paraId="106B5667" w14:textId="77777777" w:rsidR="006E5984" w:rsidRDefault="006E5984" w:rsidP="006E5984">
      <w:pPr>
        <w:rPr>
          <w:color w:val="000000"/>
          <w:sz w:val="27"/>
          <w:szCs w:val="27"/>
        </w:rPr>
      </w:pPr>
    </w:p>
    <w:sectPr w:rsidR="006E5984">
      <w:foot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4F1F10" w14:textId="77777777" w:rsidR="00656686" w:rsidRDefault="00656686" w:rsidP="008C1FC5">
      <w:pPr>
        <w:spacing w:after="0" w:line="240" w:lineRule="auto"/>
      </w:pPr>
      <w:r>
        <w:separator/>
      </w:r>
    </w:p>
  </w:endnote>
  <w:endnote w:type="continuationSeparator" w:id="0">
    <w:p w14:paraId="5B05FBA7" w14:textId="77777777" w:rsidR="00656686" w:rsidRDefault="00656686" w:rsidP="008C1F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08163470"/>
      <w:docPartObj>
        <w:docPartGallery w:val="Page Numbers (Bottom of Page)"/>
        <w:docPartUnique/>
      </w:docPartObj>
    </w:sdtPr>
    <w:sdtEndPr/>
    <w:sdtContent>
      <w:p w14:paraId="74DFC19B" w14:textId="77777777" w:rsidR="008C1FC5" w:rsidRDefault="008C1FC5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4C0267" w:rsidRPr="004C0267">
          <w:rPr>
            <w:noProof/>
            <w:lang w:val="fr-FR"/>
          </w:rPr>
          <w:t>2</w:t>
        </w:r>
        <w:r>
          <w:fldChar w:fldCharType="end"/>
        </w:r>
      </w:p>
    </w:sdtContent>
  </w:sdt>
  <w:p w14:paraId="471359D5" w14:textId="77777777" w:rsidR="008C1FC5" w:rsidRDefault="008C1FC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130608" w14:textId="77777777" w:rsidR="00656686" w:rsidRDefault="00656686" w:rsidP="008C1FC5">
      <w:pPr>
        <w:spacing w:after="0" w:line="240" w:lineRule="auto"/>
      </w:pPr>
      <w:r>
        <w:separator/>
      </w:r>
    </w:p>
  </w:footnote>
  <w:footnote w:type="continuationSeparator" w:id="0">
    <w:p w14:paraId="114B4091" w14:textId="77777777" w:rsidR="00656686" w:rsidRDefault="00656686" w:rsidP="008C1FC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C7154BC"/>
    <w:multiLevelType w:val="multilevel"/>
    <w:tmpl w:val="9FEA771C"/>
    <w:styleLink w:val="QuestionNumbering"/>
    <w:lvl w:ilvl="0">
      <w:start w:val="1"/>
      <w:numFmt w:val="decimal"/>
      <w:pStyle w:val="Question"/>
      <w:suff w:val="space"/>
      <w:lvlText w:val="Q %1. "/>
      <w:lvlJc w:val="left"/>
      <w:pPr>
        <w:ind w:left="357" w:hanging="357"/>
      </w:pPr>
      <w:rPr>
        <w:rFonts w:hint="default"/>
      </w:rPr>
    </w:lvl>
    <w:lvl w:ilvl="1">
      <w:start w:val="1"/>
      <w:numFmt w:val="lowerLetter"/>
      <w:pStyle w:val="SubQuestion"/>
      <w:suff w:val="space"/>
      <w:lvlText w:val="%2. 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>
    <w:abstractNumId w:val="0"/>
    <w:lvlOverride w:ilvl="0">
      <w:lvl w:ilvl="0">
        <w:start w:val="1"/>
        <w:numFmt w:val="decimal"/>
        <w:pStyle w:val="Question"/>
        <w:suff w:val="space"/>
        <w:lvlText w:val="Q %1. "/>
        <w:lvlJc w:val="left"/>
        <w:pPr>
          <w:ind w:left="357" w:hanging="357"/>
        </w:pPr>
        <w:rPr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vanish w:val="0"/>
          <w:spacing w:val="0"/>
          <w:kern w:val="0"/>
          <w:position w:val="0"/>
          <w:u w:val="none"/>
          <w:effect w:val="none"/>
          <w:vertAlign w:val="baseline"/>
          <w:em w:val="none"/>
          <w:specVanish w:val="0"/>
          <w14:glow w14:rad="0">
            <w14:srgbClr w14:val="000000"/>
          </w14:glow>
          <w14:shadow w14:blurRad="0" w14:dist="0" w14:dir="0" w14:sx="0" w14:sy="0" w14:kx="0" w14:ky="0" w14:algn="none">
            <w14:srgbClr w14:val="000000"/>
          </w14:shadow>
          <w14:reflection w14:blurRad="0" w14:stA="0" w14:stPos="0" w14:endA="0" w14:endPos="0" w14:dist="0" w14:dir="0" w14:fadeDir="0" w14:sx="0" w14:sy="0" w14:kx="0" w14:ky="0" w14:algn="none"/>
          <w14:textOutline w14:w="0" w14:cap="rnd" w14:cmpd="sng" w14:algn="ctr">
            <w14:noFill/>
            <w14:prstDash w14:val="solid"/>
            <w14:bevel/>
          </w14:textOutline>
          <w14:scene3d>
            <w14:camera w14:prst="orthographicFront"/>
            <w14:lightRig w14:rig="threePt" w14:dir="t">
              <w14:rot w14:lat="0" w14:lon="0" w14:rev="0"/>
            </w14:lightRig>
          </w14:scene3d>
          <w14:props3d w14:extrusionH="0" w14:contourW="0" w14:prstMaterial="none"/>
          <w14:ligatures w14:val="none"/>
          <w14:numForm w14:val="default"/>
          <w14:numSpacing w14:val="default"/>
          <w14:stylisticSets/>
          <w14:cntxtAlts w14:val="0"/>
        </w:rPr>
      </w:lvl>
    </w:lvlOverride>
  </w:num>
  <w:num w:numId="2">
    <w:abstractNumId w:val="0"/>
    <w:lvlOverride w:ilvl="0">
      <w:lvl w:ilvl="0">
        <w:start w:val="1"/>
        <w:numFmt w:val="decimal"/>
        <w:pStyle w:val="Question"/>
        <w:suff w:val="space"/>
        <w:lvlText w:val="Q %1. "/>
        <w:lvlJc w:val="left"/>
        <w:pPr>
          <w:ind w:left="357" w:hanging="357"/>
        </w:pPr>
        <w:rPr>
          <w:rFonts w:hint="default"/>
          <w:b/>
          <w:bCs/>
        </w:rPr>
      </w:lvl>
    </w:lvlOverride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xN7IwMTEwNzI2sTBU0lEKTi0uzszPAykwrAUACi3TUywAAAA="/>
  </w:docVars>
  <w:rsids>
    <w:rsidRoot w:val="00C833D5"/>
    <w:rsid w:val="002C1BA2"/>
    <w:rsid w:val="004C0267"/>
    <w:rsid w:val="00626C11"/>
    <w:rsid w:val="00656686"/>
    <w:rsid w:val="006E5984"/>
    <w:rsid w:val="007F18EB"/>
    <w:rsid w:val="008C1FC5"/>
    <w:rsid w:val="008C6A6A"/>
    <w:rsid w:val="00B01AA6"/>
    <w:rsid w:val="00C833D5"/>
    <w:rsid w:val="00CA6BEF"/>
    <w:rsid w:val="00CF7E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472A7E"/>
  <w15:chartTrackingRefBased/>
  <w15:docId w15:val="{77B896CD-4FFF-4687-8239-A9A010F734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C6A6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Question">
    <w:name w:val="Question"/>
    <w:basedOn w:val="Normal"/>
    <w:qFormat/>
    <w:rsid w:val="007F18EB"/>
    <w:pPr>
      <w:numPr>
        <w:numId w:val="1"/>
      </w:numPr>
      <w:spacing w:after="0" w:line="276" w:lineRule="auto"/>
    </w:pPr>
    <w:rPr>
      <w:sz w:val="24"/>
    </w:rPr>
  </w:style>
  <w:style w:type="numbering" w:customStyle="1" w:styleId="QuestionNumbering">
    <w:name w:val="Question Numbering"/>
    <w:basedOn w:val="NoList"/>
    <w:uiPriority w:val="99"/>
    <w:rsid w:val="007F18EB"/>
    <w:pPr>
      <w:numPr>
        <w:numId w:val="3"/>
      </w:numPr>
    </w:pPr>
  </w:style>
  <w:style w:type="paragraph" w:customStyle="1" w:styleId="SubQuestion">
    <w:name w:val="Sub Question"/>
    <w:basedOn w:val="Normal"/>
    <w:qFormat/>
    <w:rsid w:val="007F18EB"/>
    <w:pPr>
      <w:numPr>
        <w:ilvl w:val="1"/>
        <w:numId w:val="1"/>
      </w:numPr>
      <w:spacing w:after="200" w:line="276" w:lineRule="auto"/>
    </w:pPr>
    <w:rPr>
      <w:sz w:val="24"/>
    </w:rPr>
  </w:style>
  <w:style w:type="character" w:customStyle="1" w:styleId="Heading1Char">
    <w:name w:val="Heading 1 Char"/>
    <w:basedOn w:val="DefaultParagraphFont"/>
    <w:link w:val="Heading1"/>
    <w:uiPriority w:val="9"/>
    <w:rsid w:val="008C6A6A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8C1FC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C1FC5"/>
  </w:style>
  <w:style w:type="paragraph" w:styleId="Footer">
    <w:name w:val="footer"/>
    <w:basedOn w:val="Normal"/>
    <w:link w:val="FooterChar"/>
    <w:uiPriority w:val="99"/>
    <w:unhideWhenUsed/>
    <w:rsid w:val="008C1FC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C1FC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18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customXml" Target="../customXml/item3.xml"/><Relationship Id="rId2" Type="http://schemas.openxmlformats.org/officeDocument/2006/relationships/numbering" Target="numbering.xml"/><Relationship Id="rId16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36787C74317B14496ECFEA403E26A9A" ma:contentTypeVersion="12" ma:contentTypeDescription="Create a new document." ma:contentTypeScope="" ma:versionID="6cb9941f68aae840975b230fcc5719bc">
  <xsd:schema xmlns:xsd="http://www.w3.org/2001/XMLSchema" xmlns:xs="http://www.w3.org/2001/XMLSchema" xmlns:p="http://schemas.microsoft.com/office/2006/metadata/properties" xmlns:ns2="dd83ecbc-10d4-4dfc-98f7-734e7a545735" xmlns:ns3="47ca4041-6a0b-432d-8a98-b190593569e2" targetNamespace="http://schemas.microsoft.com/office/2006/metadata/properties" ma:root="true" ma:fieldsID="83990e489c531cd885f03ec6137143dc" ns2:_="" ns3:_="">
    <xsd:import namespace="dd83ecbc-10d4-4dfc-98f7-734e7a545735"/>
    <xsd:import namespace="47ca4041-6a0b-432d-8a98-b190593569e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83ecbc-10d4-4dfc-98f7-734e7a54573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ca4041-6a0b-432d-8a98-b190593569e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04C6971-F7C5-446A-BB91-9F4BBBCD8CE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B7C296C-8A35-4B53-8916-6382768A5769}"/>
</file>

<file path=customXml/itemProps3.xml><?xml version="1.0" encoding="utf-8"?>
<ds:datastoreItem xmlns:ds="http://schemas.openxmlformats.org/officeDocument/2006/customXml" ds:itemID="{72FDCB58-4CDA-4469-9CB7-AB85E666B430}"/>
</file>

<file path=customXml/itemProps4.xml><?xml version="1.0" encoding="utf-8"?>
<ds:datastoreItem xmlns:ds="http://schemas.openxmlformats.org/officeDocument/2006/customXml" ds:itemID="{EEAEF4B7-00D6-487E-AB0B-229392CC31CA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</TotalTime>
  <Pages>4</Pages>
  <Words>49</Words>
  <Characters>28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LPC</dc:creator>
  <cp:keywords/>
  <dc:description/>
  <cp:lastModifiedBy>Kamal Beydoun</cp:lastModifiedBy>
  <cp:revision>9</cp:revision>
  <dcterms:created xsi:type="dcterms:W3CDTF">2018-12-05T08:40:00Z</dcterms:created>
  <dcterms:modified xsi:type="dcterms:W3CDTF">2022-01-12T09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36787C74317B14496ECFEA403E26A9A</vt:lpwstr>
  </property>
</Properties>
</file>